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D8169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265A777B" w14:textId="77777777" w:rsidR="003D1E9B" w:rsidRPr="003D1E9B" w:rsidRDefault="003D1E9B" w:rsidP="003D1E9B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(SDNS UJ)</w:t>
      </w:r>
    </w:p>
    <w:p w14:paraId="77A6777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color w:val="000000"/>
          <w:sz w:val="20"/>
          <w:szCs w:val="20"/>
          <w:lang w:val="en-GB"/>
        </w:rPr>
        <w:t> </w:t>
      </w:r>
    </w:p>
    <w:p w14:paraId="4841B22C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B5D26C4" w14:textId="6A97A83D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.</w:t>
      </w:r>
    </w:p>
    <w:p w14:paraId="5FA4EC71" w14:textId="4D08EDCD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First and last name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           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D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>ate</w:t>
      </w:r>
    </w:p>
    <w:p w14:paraId="550F9094" w14:textId="5B3B178C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512A5C53" w14:textId="54B13BD9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</w:t>
      </w:r>
    </w:p>
    <w:p w14:paraId="6124BED5" w14:textId="77777777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Number of album</w:t>
      </w:r>
    </w:p>
    <w:p w14:paraId="59B9D3AF" w14:textId="050337CB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48FAC667" w14:textId="159396E8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</w:t>
      </w:r>
    </w:p>
    <w:p w14:paraId="579A317D" w14:textId="5D29B521" w:rsidR="003D1E9B" w:rsidRPr="003D1E9B" w:rsidRDefault="003D1E9B" w:rsidP="003D1E9B">
      <w:pPr>
        <w:pStyle w:val="Normalny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 xml:space="preserve">Scientific </w:t>
      </w:r>
      <w:r w:rsidR="008322D9">
        <w:rPr>
          <w:rFonts w:ascii="Calibri" w:hAnsi="Calibri" w:cs="Calibri"/>
          <w:color w:val="000000"/>
          <w:sz w:val="20"/>
          <w:szCs w:val="20"/>
          <w:lang w:val="en-GB"/>
        </w:rPr>
        <w:t>field</w:t>
      </w:r>
    </w:p>
    <w:p w14:paraId="51695A9B" w14:textId="77777777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36300B09" w14:textId="77777777" w:rsidR="00342F15" w:rsidRDefault="00342F15" w:rsidP="00342F15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His Magnificence</w:t>
      </w:r>
    </w:p>
    <w:p w14:paraId="6C243088" w14:textId="7C73A9B4" w:rsidR="00342F15" w:rsidRDefault="00342F15" w:rsidP="00342F15">
      <w:pPr>
        <w:pStyle w:val="NormalnyWeb"/>
        <w:spacing w:before="0" w:beforeAutospacing="0" w:after="0" w:afterAutospacing="0"/>
        <w:jc w:val="right"/>
        <w:rPr>
          <w:rFonts w:ascii="Calibri" w:hAnsi="Calibri"/>
          <w:b/>
          <w:bCs/>
          <w:color w:val="000000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Professor </w:t>
      </w:r>
      <w:proofErr w:type="spellStart"/>
      <w:r>
        <w:rPr>
          <w:rFonts w:ascii="Calibri" w:hAnsi="Calibri"/>
          <w:b/>
          <w:bCs/>
          <w:color w:val="000000"/>
          <w:lang w:val="en-GB"/>
        </w:rPr>
        <w:t>dr</w:t>
      </w:r>
      <w:proofErr w:type="spellEnd"/>
      <w:r>
        <w:rPr>
          <w:rFonts w:ascii="Calibri" w:hAnsi="Calibri"/>
          <w:b/>
          <w:bCs/>
          <w:color w:val="000000"/>
          <w:lang w:val="en-GB"/>
        </w:rPr>
        <w:t xml:space="preserve"> hab. </w:t>
      </w:r>
      <w:r w:rsidR="00386182">
        <w:rPr>
          <w:rFonts w:ascii="Calibri" w:hAnsi="Calibri"/>
          <w:b/>
          <w:bCs/>
          <w:color w:val="000000"/>
          <w:lang w:val="en-GB"/>
        </w:rPr>
        <w:t xml:space="preserve">Jacek </w:t>
      </w:r>
      <w:proofErr w:type="spellStart"/>
      <w:r w:rsidR="00386182">
        <w:rPr>
          <w:rFonts w:ascii="Calibri" w:hAnsi="Calibri"/>
          <w:b/>
          <w:bCs/>
          <w:color w:val="000000"/>
          <w:lang w:val="en-GB"/>
        </w:rPr>
        <w:t>Popiel</w:t>
      </w:r>
      <w:proofErr w:type="spellEnd"/>
    </w:p>
    <w:p w14:paraId="4366D08F" w14:textId="77777777" w:rsidR="00342F15" w:rsidRDefault="00342F15" w:rsidP="00342F15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Rector of the Jagiellonian University</w:t>
      </w:r>
    </w:p>
    <w:p w14:paraId="5A5BE13A" w14:textId="77777777" w:rsidR="00342F15" w:rsidRDefault="00342F15" w:rsidP="00342F15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Chairman of the Jagiellonian University Senate</w:t>
      </w:r>
    </w:p>
    <w:p w14:paraId="47EC42B2" w14:textId="6941F4DC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color w:val="000000"/>
          <w:sz w:val="22"/>
          <w:szCs w:val="22"/>
          <w:lang w:val="en-GB"/>
        </w:rPr>
        <w:t> </w:t>
      </w:r>
    </w:p>
    <w:p w14:paraId="4DC7800E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sz w:val="22"/>
          <w:szCs w:val="22"/>
          <w:lang w:val="en-GB"/>
        </w:rPr>
        <w:t>through</w:t>
      </w:r>
    </w:p>
    <w:p w14:paraId="00F033D2" w14:textId="225B8F2A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  </w:t>
      </w:r>
    </w:p>
    <w:p w14:paraId="1A00A4FB" w14:textId="77777777" w:rsidR="00A90767" w:rsidRP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Director of the Doctoral School of Social Sciences of the Jagiellonian University</w:t>
      </w:r>
    </w:p>
    <w:p w14:paraId="25C5F2AD" w14:textId="77777777" w:rsidR="00A90767" w:rsidRDefault="00A90767" w:rsidP="00A90767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>
        <w:rPr>
          <w:rFonts w:ascii="Calibri" w:hAnsi="Calibri"/>
          <w:b/>
          <w:bCs/>
          <w:color w:val="000000"/>
        </w:rPr>
        <w:t>Dr hab. Anna </w:t>
      </w:r>
      <w:proofErr w:type="spellStart"/>
      <w:r>
        <w:rPr>
          <w:rFonts w:ascii="Calibri" w:hAnsi="Calibri"/>
          <w:b/>
          <w:bCs/>
          <w:color w:val="000000"/>
        </w:rPr>
        <w:t>Zachorowska</w:t>
      </w:r>
      <w:proofErr w:type="spellEnd"/>
      <w:r>
        <w:rPr>
          <w:rFonts w:ascii="Calibri" w:hAnsi="Calibri"/>
          <w:b/>
          <w:bCs/>
          <w:color w:val="000000"/>
        </w:rPr>
        <w:t> -Mazurkiewicz, prof. UJ</w:t>
      </w:r>
    </w:p>
    <w:p w14:paraId="42C04F80" w14:textId="77777777" w:rsidR="003D1E9B" w:rsidRPr="00A90767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 w:rsidRPr="00A90767">
        <w:rPr>
          <w:rFonts w:ascii="Calibri" w:hAnsi="Calibri" w:cs="Calibri"/>
          <w:color w:val="000000"/>
          <w:sz w:val="22"/>
          <w:szCs w:val="22"/>
        </w:rPr>
        <w:t> </w:t>
      </w:r>
    </w:p>
    <w:p w14:paraId="46A1BAE1" w14:textId="77777777" w:rsid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58B1A83" w14:textId="77777777" w:rsid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 </w:t>
      </w:r>
    </w:p>
    <w:p w14:paraId="0484E617" w14:textId="2C3CF795" w:rsidR="003D1E9B" w:rsidRPr="003D1E9B" w:rsidRDefault="003D1E9B" w:rsidP="003D1E9B">
      <w:pPr>
        <w:pStyle w:val="Normalny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for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recall</w:t>
      </w: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 of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n auxiliary thesis supervisor</w:t>
      </w:r>
    </w:p>
    <w:p w14:paraId="797BB34E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99AA4F5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903EAC1" w14:textId="77777777" w:rsidR="00D02580" w:rsidRDefault="00D0258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CB71AF3" w14:textId="7C42627C" w:rsidR="003D1E9B" w:rsidRPr="003D1E9B" w:rsidRDefault="00386182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6 (1) in conjunction with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§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5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the SDNS UJ Regulations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I am asking for </w:t>
      </w:r>
      <w:r w:rsidR="00D83402">
        <w:rPr>
          <w:rFonts w:ascii="Calibri" w:hAnsi="Calibri" w:cs="Calibri"/>
          <w:color w:val="000000"/>
          <w:sz w:val="22"/>
          <w:szCs w:val="22"/>
          <w:lang w:val="en-GB"/>
        </w:rPr>
        <w:t xml:space="preserve">the recall of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</w:t>
      </w:r>
    </w:p>
    <w:p w14:paraId="7791D535" w14:textId="4A6A0E42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(academic degree</w:t>
      </w:r>
      <w:r w:rsidR="00230594"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 xml:space="preserve">title, first and last name of the </w:t>
      </w:r>
      <w:r w:rsidR="00DC1DE6">
        <w:rPr>
          <w:rFonts w:ascii="Calibri" w:hAnsi="Calibri" w:cs="Calibri"/>
          <w:color w:val="000000"/>
          <w:sz w:val="16"/>
          <w:szCs w:val="16"/>
          <w:lang w:val="en-GB"/>
        </w:rPr>
        <w:t>supervisor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)</w:t>
      </w:r>
    </w:p>
    <w:p w14:paraId="30AD58E7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5385922" w14:textId="66CB3308" w:rsidR="003D1E9B" w:rsidRDefault="003D1E9B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as the 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 xml:space="preserve">auxiliary supervisor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 my doctoral dissertation in the field of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…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……………………..............................</w:t>
      </w:r>
      <w:r w:rsidR="003C559C">
        <w:rPr>
          <w:rFonts w:ascii="Calibri" w:hAnsi="Calibri" w:cs="Calibri"/>
          <w:color w:val="000000"/>
          <w:sz w:val="22"/>
          <w:szCs w:val="22"/>
          <w:lang w:val="en-GB"/>
        </w:rPr>
        <w:t>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,</w:t>
      </w:r>
    </w:p>
    <w:p w14:paraId="6D019EDB" w14:textId="72381FA2" w:rsidR="00801E40" w:rsidRDefault="00801E4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16CB0AC" w14:textId="77777777" w:rsidR="00801E40" w:rsidRDefault="00801E40" w:rsidP="003D1E9B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DC01E34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8765D27" w14:textId="77777777" w:rsidR="003D1E9B" w:rsidRPr="003D1E9B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FE088A5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00229BC9" w14:textId="77777777" w:rsidR="00DC1DE6" w:rsidRDefault="00DC1DE6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1FBFEA78" w14:textId="77777777" w:rsidR="00DC1DE6" w:rsidRDefault="00DC1DE6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E72E38B" w14:textId="3C32867B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Substantiation:. 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</w:p>
    <w:p w14:paraId="1890379F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FB2866E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EDC2897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F0E01CB" w14:textId="77777777" w:rsidR="003D1E9B" w:rsidRPr="003D1E9B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6767B9E3" w14:textId="77777777" w:rsidR="003D1E9B" w:rsidRPr="003D1E9B" w:rsidRDefault="003D1E9B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Doctoral student's signature</w:t>
      </w:r>
    </w:p>
    <w:p w14:paraId="11531DF2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CB096A5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D900797" w14:textId="77777777" w:rsidR="003D1E9B" w:rsidRPr="003D1E9B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A8BC11A" w14:textId="77777777" w:rsidR="00342F15" w:rsidRDefault="00342F15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798008EA" w14:textId="4D9BBC18" w:rsidR="003D1E9B" w:rsidRPr="00DC1DE6" w:rsidRDefault="00BD6452" w:rsidP="003D1E9B">
      <w:pPr>
        <w:pStyle w:val="NormalnyWeb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O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>pinion of the head of the doctoral program: 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</w:t>
      </w:r>
    </w:p>
    <w:p w14:paraId="3FE2E9C6" w14:textId="459D0E83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</w:t>
      </w:r>
    </w:p>
    <w:p w14:paraId="7F2F3900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51AAC0AA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EAE29C7" w14:textId="77777777" w:rsidR="003D1E9B" w:rsidRPr="00DC1DE6" w:rsidRDefault="003D1E9B" w:rsidP="003D1E9B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DC1DE6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A857FFA" w14:textId="2E16AB2A" w:rsidR="003D1E9B" w:rsidRPr="00DC1DE6" w:rsidRDefault="00DC1DE6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……………………..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0E8B54A4" w14:textId="4EAF0E4A" w:rsidR="003D1E9B" w:rsidRPr="00DC1DE6" w:rsidRDefault="00DC1DE6" w:rsidP="003D1E9B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Head of the doctoral program’s</w:t>
      </w:r>
      <w:r w:rsidR="003D1E9B"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signature</w:t>
      </w:r>
    </w:p>
    <w:p w14:paraId="123AE19C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77EDE2D4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C23D1F4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53A700F" w14:textId="77777777" w:rsidR="003D1E9B" w:rsidRPr="00DC1DE6" w:rsidRDefault="003D1E9B" w:rsidP="003D1E9B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DC1DE6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DE9B103" w14:textId="77777777" w:rsidR="003D1E9B" w:rsidRPr="00DC1DE6" w:rsidRDefault="003D1E9B" w:rsidP="003D1E9B">
      <w:pPr>
        <w:pStyle w:val="NormalnyWeb"/>
        <w:spacing w:before="0" w:beforeAutospacing="0" w:after="200" w:afterAutospacing="0" w:line="322" w:lineRule="atLeast"/>
        <w:rPr>
          <w:color w:val="000000"/>
          <w:sz w:val="28"/>
          <w:szCs w:val="28"/>
          <w:lang w:val="en-GB"/>
        </w:rPr>
      </w:pPr>
      <w:r w:rsidRPr="00DC1DE6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 </w:t>
      </w:r>
    </w:p>
    <w:p w14:paraId="3F341AF4" w14:textId="77777777" w:rsidR="001F4ADF" w:rsidRPr="00DC1DE6" w:rsidRDefault="001F4ADF" w:rsidP="003D1E9B">
      <w:pPr>
        <w:rPr>
          <w:lang w:val="en-GB"/>
        </w:rPr>
      </w:pPr>
    </w:p>
    <w:sectPr w:rsidR="001F4ADF" w:rsidRPr="00DC1DE6" w:rsidSect="003D1E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8A8C88" w14:textId="77777777" w:rsidR="003C1773" w:rsidRDefault="003C1773" w:rsidP="003D1E9B">
      <w:pPr>
        <w:spacing w:after="0" w:line="240" w:lineRule="auto"/>
      </w:pPr>
      <w:r>
        <w:separator/>
      </w:r>
    </w:p>
  </w:endnote>
  <w:endnote w:type="continuationSeparator" w:id="0">
    <w:p w14:paraId="60F79E97" w14:textId="77777777" w:rsidR="003C1773" w:rsidRDefault="003C1773" w:rsidP="003D1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AE056" w14:textId="77777777" w:rsidR="003C1773" w:rsidRDefault="003C1773" w:rsidP="003D1E9B">
      <w:pPr>
        <w:spacing w:after="0" w:line="240" w:lineRule="auto"/>
      </w:pPr>
      <w:r>
        <w:separator/>
      </w:r>
    </w:p>
  </w:footnote>
  <w:footnote w:type="continuationSeparator" w:id="0">
    <w:p w14:paraId="39EEF14D" w14:textId="77777777" w:rsidR="003C1773" w:rsidRDefault="003C1773" w:rsidP="003D1E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BUEDS1NLcyMLJR2l4NTi4sz8PJACo1oA6Ym6VCwAAAA="/>
  </w:docVars>
  <w:rsids>
    <w:rsidRoot w:val="00EC0DBA"/>
    <w:rsid w:val="001D5B29"/>
    <w:rsid w:val="001F4ADF"/>
    <w:rsid w:val="00230594"/>
    <w:rsid w:val="00342F15"/>
    <w:rsid w:val="00386182"/>
    <w:rsid w:val="003B4ED4"/>
    <w:rsid w:val="003C1773"/>
    <w:rsid w:val="003C559C"/>
    <w:rsid w:val="003D1E9B"/>
    <w:rsid w:val="003D69D5"/>
    <w:rsid w:val="005100CC"/>
    <w:rsid w:val="005971C3"/>
    <w:rsid w:val="006D2F54"/>
    <w:rsid w:val="007F5260"/>
    <w:rsid w:val="00801E40"/>
    <w:rsid w:val="008322D9"/>
    <w:rsid w:val="00907916"/>
    <w:rsid w:val="009949A5"/>
    <w:rsid w:val="00A7119C"/>
    <w:rsid w:val="00A90767"/>
    <w:rsid w:val="00B83C17"/>
    <w:rsid w:val="00BD6452"/>
    <w:rsid w:val="00C0233C"/>
    <w:rsid w:val="00D02580"/>
    <w:rsid w:val="00D031DE"/>
    <w:rsid w:val="00D83402"/>
    <w:rsid w:val="00DA759E"/>
    <w:rsid w:val="00DC1DE6"/>
    <w:rsid w:val="00E5070A"/>
    <w:rsid w:val="00EC0DBA"/>
    <w:rsid w:val="00EC4D0E"/>
    <w:rsid w:val="00F8159D"/>
    <w:rsid w:val="00FA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8F671"/>
  <w15:chartTrackingRefBased/>
  <w15:docId w15:val="{315B2256-CA63-41B1-8EF4-7CA67EFAA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EC0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1E9B"/>
  </w:style>
  <w:style w:type="paragraph" w:styleId="Stopka">
    <w:name w:val="footer"/>
    <w:basedOn w:val="Normalny"/>
    <w:link w:val="StopkaZnak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1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4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4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09:56:00Z</dcterms:created>
  <dcterms:modified xsi:type="dcterms:W3CDTF">2020-07-16T09:56:00Z</dcterms:modified>
</cp:coreProperties>
</file>